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Detailed strain crosses and infection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Complete breakdown of all wild-derived strains and hybrid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rain Cros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etic Backgroun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infected control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em&gt;E. ferrisi&lt;/em&gt;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em&gt;E. falciformis&lt;/em&gt;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CHUNT PW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1 hybr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RA ST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0 </w:t>
            </w:r>
            {\i 
            <w:r>
              <w:rPr>
                <w:rFonts w:ascii="Calibri" w:hAnsi="Calibri"/>
                <w:sz w:val="20"/>
              </w:rPr>
              <w:t xml:space="preserve">M. m. domesticu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WD BUS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1 </w:t>
            </w:r>
            {\i 
            <w:r>
              <w:rPr>
                <w:rFonts w:ascii="Calibri" w:hAnsi="Calibri"/>
                <w:sz w:val="20"/>
              </w:rPr>
              <w:t xml:space="preserve">M. m. musculu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RA BUS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1 hybr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USNA PW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1 </w:t>
            </w:r>
            {\i 
            <w:r>
              <w:rPr>
                <w:rFonts w:ascii="Calibri" w:hAnsi="Calibri"/>
                <w:sz w:val="20"/>
              </w:rPr>
              <w:t xml:space="preserve">M. m. musculu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USNA ST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1 hybr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WD SCHU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1 hybr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USNA BUS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0 </w:t>
            </w:r>
            {\i 
            <w:r>
              <w:rPr>
                <w:rFonts w:ascii="Calibri" w:hAnsi="Calibri"/>
                <w:sz w:val="20"/>
              </w:rPr>
              <w:t xml:space="preserve">M. m. musculu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RA SCHU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1 </w:t>
            </w:r>
            {\i 
            <w:r>
              <w:rPr>
                <w:rFonts w:ascii="Calibri" w:hAnsi="Calibri"/>
                <w:sz w:val="20"/>
              </w:rPr>
              <w:t xml:space="preserve">M. m. domesticu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CHUNT SCHU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0 </w:t>
            </w:r>
            {\i 
            <w:r>
              <w:rPr>
                <w:rFonts w:ascii="Calibri" w:hAnsi="Calibri"/>
                <w:sz w:val="20"/>
              </w:rPr>
              <w:t xml:space="preserve">M. m. domesticu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CHUNT ST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1 </w:t>
            </w:r>
            {\i 
            <w:r>
              <w:rPr>
                <w:rFonts w:ascii="Calibri" w:hAnsi="Calibri"/>
                <w:sz w:val="20"/>
              </w:rPr>
              <w:t xml:space="preserve">M. m. domesticu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WD PW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0 </w:t>
            </w:r>
            {\i 
            <w:r>
              <w:rPr>
                <w:rFonts w:ascii="Calibri" w:hAnsi="Calibri"/>
                <w:sz w:val="20"/>
              </w:rPr>
              <w:t xml:space="preserve">M. m. musculu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31T14:25:21Z</dcterms:created>
  <dcterms:modified xsi:type="dcterms:W3CDTF">2025-05-31T14:2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